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7e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O44FMQxCewHf/5bcwAs42uY1K9nFi0YzyRSIGPxBfyziq/4BKGpb/uTwg8/133/oEhTfM4clHqrMrIjK4QJPKLrpGZ6hms26wFPIhAMW6yJ+lvRvHejrJWoSV/zioW38RImwO+H9Fs9A4lcNyjXc6yHfwdrqcSQP7tucIDr79vcVLfnEfjZXrvn1WI+iJxdy7ReBGci3jsz7fGPeY5d1/AzTMYtkNvKan9DapcXJx3W+OWqpzS5XrIP8gKtp+FniLZ5zwpJMG9n7zxXUV37+u8jfSbrX7vb58fqkleEBnoufoZ4kF/UZ6efhWhf9wxkcipK6D/qb0QLXB/NGDDjtHDiof8Gz/3rqzMV8kLZUM4IdxK9T8pFRoQ/0TQf2llzH77vn3V+9n1/PfpM9u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esting problem. The solution is a bit awkward, but I got it</w:t>
      </w:r>
      <w:r>
        <w:t xml:space="preserve"> </w:t>
      </w:r>
      <w:r>
        <w:t xml:space="preserve">working. (</w:t>
      </w:r>
      <w:hyperlink r:id="rId24">
        <w:r>
          <w:rPr>
            <w:rStyle w:val="Hyperlink"/>
          </w:rPr>
          <w:t xml:space="preserve">Launch By Creator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ier</w:t>
        </w:r>
      </w:hyperlink>
      <w:r>
        <w:t xml:space="preserve"> 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t appName to bundle identifier of (info for (path to application "Mail"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c4f7e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3:25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macscripter.net/viewtopic.php?id=24569" TargetMode="External" /><Relationship Type="http://schemas.openxmlformats.org/officeDocument/2006/relationships/hyperlink" Id="rId20" Target="https://my.remarkbox.com/2fc4f7e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acscripter.net/viewtopic.php?id=24569" TargetMode="External" /><Relationship Type="http://schemas.openxmlformats.org/officeDocument/2006/relationships/hyperlink" Id="rId20" Target="https://my.remarkbox.com/2fc4f7e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7e4</dc:title>
  <dc:creator/>
  <cp:keywords/>
  <dcterms:created xsi:type="dcterms:W3CDTF">2026-04-27T03:25:34Z</dcterms:created>
  <dcterms:modified xsi:type="dcterms:W3CDTF">2026-04-27T03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